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0C11B5" w14:paraId="55862AE3" w14:textId="77777777" w:rsidTr="00014D59">
        <w:tc>
          <w:tcPr>
            <w:tcW w:w="7555" w:type="dxa"/>
          </w:tcPr>
          <w:p w14:paraId="6487C689" w14:textId="5924C237" w:rsidR="000C11B5" w:rsidRPr="00FE6E9F" w:rsidRDefault="000C11B5" w:rsidP="00014D59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</w:pP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Resource Development Worksheet </w:t>
            </w:r>
            <w:r w:rsidR="00F65A71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4</w:t>
            </w: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 - </w:t>
            </w:r>
            <w:r w:rsidR="00F65A71" w:rsidRPr="00F65A71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Diversification and Innovation</w:t>
            </w:r>
          </w:p>
        </w:tc>
        <w:tc>
          <w:tcPr>
            <w:tcW w:w="3330" w:type="dxa"/>
          </w:tcPr>
          <w:p w14:paraId="47D8717A" w14:textId="77777777" w:rsidR="000C11B5" w:rsidRDefault="000C11B5" w:rsidP="00014D59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172830F1" wp14:editId="7BEA454B">
                  <wp:extent cx="1798229" cy="465455"/>
                  <wp:effectExtent l="0" t="0" r="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032" cy="477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A5929D" w14:textId="77777777" w:rsidR="00311BA0" w:rsidRDefault="00311BA0" w:rsidP="00311BA0">
      <w:pPr>
        <w:pStyle w:val="NoSpacing"/>
      </w:pPr>
    </w:p>
    <w:p w14:paraId="67EDA6F5" w14:textId="6A00E030" w:rsidR="00991986" w:rsidRPr="00311BA0" w:rsidRDefault="00991986" w:rsidP="00311BA0">
      <w:pPr>
        <w:pStyle w:val="NoSpacing"/>
        <w:rPr>
          <w:b/>
          <w:bCs/>
        </w:rPr>
      </w:pPr>
      <w:r w:rsidRPr="00311BA0">
        <w:rPr>
          <w:b/>
          <w:bCs/>
        </w:rPr>
        <w:t>Revenue Snapshot</w:t>
      </w:r>
    </w:p>
    <w:p w14:paraId="79B59F66" w14:textId="4F518838" w:rsidR="00063F1D" w:rsidRDefault="00991986" w:rsidP="00311BA0">
      <w:pPr>
        <w:pStyle w:val="NoSpacing"/>
      </w:pPr>
      <w:r w:rsidRPr="002E23CC">
        <w:t>List current revenue sources and approximate percentage</w:t>
      </w:r>
      <w:r w:rsidR="00F33041">
        <w:t xml:space="preserve"> of total revenue</w:t>
      </w:r>
      <w:r w:rsidRPr="002E23C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5"/>
        <w:gridCol w:w="2695"/>
      </w:tblGrid>
      <w:tr w:rsidR="00FA34D7" w14:paraId="18B8E2DC" w14:textId="77777777" w:rsidTr="00DB21F6">
        <w:tc>
          <w:tcPr>
            <w:tcW w:w="8095" w:type="dxa"/>
          </w:tcPr>
          <w:p w14:paraId="6A6693BF" w14:textId="2E84163D" w:rsidR="00FA34D7" w:rsidRDefault="00FA34D7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</w:t>
            </w:r>
            <w:r w:rsidR="00DB21F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urce</w:t>
            </w:r>
          </w:p>
        </w:tc>
        <w:tc>
          <w:tcPr>
            <w:tcW w:w="2695" w:type="dxa"/>
          </w:tcPr>
          <w:p w14:paraId="7C3F053D" w14:textId="58A4B517" w:rsidR="00FA34D7" w:rsidRDefault="00DB21F6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ercentage of revenue</w:t>
            </w:r>
          </w:p>
        </w:tc>
      </w:tr>
      <w:tr w:rsidR="00FA34D7" w14:paraId="3A804C55" w14:textId="77777777" w:rsidTr="00DB21F6">
        <w:tc>
          <w:tcPr>
            <w:tcW w:w="8095" w:type="dxa"/>
          </w:tcPr>
          <w:p w14:paraId="07E3C267" w14:textId="366A8F43" w:rsidR="00FA34D7" w:rsidRDefault="00DB21F6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ource 1</w:t>
            </w:r>
          </w:p>
        </w:tc>
        <w:tc>
          <w:tcPr>
            <w:tcW w:w="2695" w:type="dxa"/>
          </w:tcPr>
          <w:p w14:paraId="47A5B0E6" w14:textId="77777777" w:rsidR="00FA34D7" w:rsidRDefault="00FA34D7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FA34D7" w14:paraId="318A282E" w14:textId="77777777" w:rsidTr="00DB21F6">
        <w:tc>
          <w:tcPr>
            <w:tcW w:w="8095" w:type="dxa"/>
          </w:tcPr>
          <w:p w14:paraId="66FD3E7B" w14:textId="17DE5ECB" w:rsidR="00FA34D7" w:rsidRDefault="00DB21F6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Source 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2</w:t>
            </w:r>
          </w:p>
        </w:tc>
        <w:tc>
          <w:tcPr>
            <w:tcW w:w="2695" w:type="dxa"/>
          </w:tcPr>
          <w:p w14:paraId="1C52DA37" w14:textId="77777777" w:rsidR="00FA34D7" w:rsidRDefault="00FA34D7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FA34D7" w14:paraId="3ECA11A9" w14:textId="77777777" w:rsidTr="00DB21F6">
        <w:tc>
          <w:tcPr>
            <w:tcW w:w="8095" w:type="dxa"/>
          </w:tcPr>
          <w:p w14:paraId="1C342908" w14:textId="7FA24D63" w:rsidR="00FA34D7" w:rsidRDefault="00DB21F6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Source </w:t>
            </w:r>
            <w:r w:rsidR="00311BA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3</w:t>
            </w:r>
          </w:p>
        </w:tc>
        <w:tc>
          <w:tcPr>
            <w:tcW w:w="2695" w:type="dxa"/>
          </w:tcPr>
          <w:p w14:paraId="1816D3DA" w14:textId="77777777" w:rsidR="00FA34D7" w:rsidRDefault="00FA34D7" w:rsidP="00063F1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4037E4AF" w14:textId="77777777" w:rsidR="00991986" w:rsidRPr="00A56922" w:rsidRDefault="00991986" w:rsidP="00A56922">
      <w:pPr>
        <w:pStyle w:val="NoSpacing"/>
        <w:rPr>
          <w:b/>
          <w:bCs/>
        </w:rPr>
      </w:pPr>
      <w:r w:rsidRPr="00A56922">
        <w:rPr>
          <w:b/>
          <w:bCs/>
        </w:rPr>
        <w:t>Risk Assessment</w:t>
      </w:r>
    </w:p>
    <w:p w14:paraId="1D0F6F43" w14:textId="77777777" w:rsidR="00010DA4" w:rsidRDefault="00991986" w:rsidP="00A56922">
      <w:pPr>
        <w:pStyle w:val="NoSpacing"/>
      </w:pPr>
      <w:r w:rsidRPr="002E23CC">
        <w:t>What percentage of revenue comes from the largest single source?</w:t>
      </w:r>
      <w:r w:rsidR="001A42CB" w:rsidRPr="001A42CB">
        <w:rPr>
          <w:u w:val="single"/>
        </w:rPr>
        <w:t xml:space="preserve">      %</w:t>
      </w:r>
      <w:r w:rsidR="00010DA4">
        <w:rPr>
          <w:u w:val="single"/>
        </w:rPr>
        <w:t xml:space="preserve">. </w:t>
      </w:r>
      <w:r w:rsidR="00010DA4">
        <w:t xml:space="preserve">  </w:t>
      </w:r>
    </w:p>
    <w:p w14:paraId="0D62A132" w14:textId="37ED8DA1" w:rsidR="00991986" w:rsidRPr="002E23CC" w:rsidRDefault="00991986" w:rsidP="00A56922">
      <w:pPr>
        <w:pStyle w:val="NoSpacing"/>
      </w:pPr>
      <w:r w:rsidRPr="002E23CC">
        <w:t>What risks does this concentration</w:t>
      </w:r>
      <w:r w:rsidR="00010DA4">
        <w:t xml:space="preserve"> </w:t>
      </w:r>
      <w:r w:rsidRPr="002E23CC">
        <w:t>create?</w:t>
      </w:r>
      <w:r w:rsidR="00010DA4">
        <w:t xml:space="preserve"> </w:t>
      </w:r>
      <w:r w:rsidR="00B04FA1">
        <w:t>___________________________________________________________________________________________________________________________________________________________________________________________</w:t>
      </w:r>
      <w:r w:rsidR="00010DA4">
        <w:t>____________________________________________________________________________________</w:t>
      </w:r>
      <w:r w:rsidR="00A219A7">
        <w:t>____________________</w:t>
      </w:r>
    </w:p>
    <w:p w14:paraId="64702B57" w14:textId="2CE1DC9C" w:rsidR="00991986" w:rsidRDefault="00991986" w:rsidP="00A85C43">
      <w:pPr>
        <w:pStyle w:val="NoSpacing"/>
      </w:pPr>
      <w:r w:rsidRPr="00A219A7">
        <w:rPr>
          <w:b/>
          <w:bCs/>
        </w:rPr>
        <w:t>Innovation Brainstorm</w:t>
      </w:r>
      <w:r w:rsidR="00A219A7" w:rsidRPr="00A219A7">
        <w:rPr>
          <w:b/>
          <w:bCs/>
        </w:rPr>
        <w:t xml:space="preserve">: </w:t>
      </w:r>
      <w:r w:rsidRPr="00A219A7">
        <w:rPr>
          <w:b/>
          <w:bCs/>
        </w:rPr>
        <w:t>Potential new funding mechanisms:</w:t>
      </w:r>
      <w:r w:rsidR="006F4AE5">
        <w:rPr>
          <w:b/>
          <w:bCs/>
        </w:rPr>
        <w:t xml:space="preserve"> (note</w:t>
      </w:r>
      <w:r w:rsidR="00797965">
        <w:rPr>
          <w:b/>
          <w:bCs/>
        </w:rPr>
        <w:t>: be realistic, no wishful thinking)</w:t>
      </w:r>
      <w:r w:rsidRPr="002E23CC">
        <w:br/>
        <w:t>Sponsorships</w:t>
      </w:r>
      <w:r w:rsidR="00797965">
        <w:t>: ____________________________________________________________________________________</w:t>
      </w:r>
      <w:r w:rsidRPr="002E23CC">
        <w:br/>
        <w:t>Earned income</w:t>
      </w:r>
      <w:r w:rsidR="00797965">
        <w:t>: ___________________________________________________________________________________</w:t>
      </w:r>
      <w:r w:rsidRPr="002E23CC">
        <w:br/>
        <w:t>Advisory or consulting services</w:t>
      </w:r>
      <w:r w:rsidR="00797965">
        <w:t>: _________________________________________________________________________________________________</w:t>
      </w:r>
      <w:r w:rsidRPr="002E23CC">
        <w:br/>
        <w:t>Grants or foundations</w:t>
      </w:r>
      <w:r w:rsidR="004B22F6">
        <w:t>: __________________________________________________________________________________________________________________________________________________________________________________________________</w:t>
      </w:r>
      <w:r w:rsidRPr="002E23CC">
        <w:br/>
        <w:t>Planned giving</w:t>
      </w:r>
      <w:r w:rsidR="004B22F6">
        <w:t>: __________________________________________________________________________________________________________________________________________________________________________________________________</w:t>
      </w:r>
      <w:r w:rsidR="006F4AE5">
        <w:t xml:space="preserve"> </w:t>
      </w:r>
      <w:r w:rsidRPr="002E23CC">
        <w:br/>
        <w:t>Strategic partnerships</w:t>
      </w:r>
      <w:r w:rsidR="004B22F6">
        <w:t xml:space="preserve">: </w:t>
      </w:r>
    </w:p>
    <w:p w14:paraId="374B6378" w14:textId="69804B20" w:rsidR="00A85C43" w:rsidRPr="002E23CC" w:rsidRDefault="00A85C43" w:rsidP="00A85C43">
      <w:pPr>
        <w:pStyle w:val="NoSpacing"/>
      </w:pPr>
      <w:r>
        <w:t>__________________________________________________________________________________________________________________________________________________________________________________________________</w:t>
      </w:r>
    </w:p>
    <w:p w14:paraId="4A69C825" w14:textId="7CB98652" w:rsidR="00B90F14" w:rsidRDefault="00991986" w:rsidP="00A85C4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A85C43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Pilot Design</w:t>
      </w:r>
      <w:r w:rsidR="00A85C43" w:rsidRPr="00A85C43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: </w:t>
      </w:r>
      <w:r w:rsidRPr="00A85C43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Select one initiative to test within 6–12 month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Concept:</w:t>
      </w:r>
      <w:r w:rsidR="00823C13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____________________________________________________________________________________________________________________________________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Target audience:</w:t>
      </w:r>
      <w:r w:rsidR="00823C13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____________________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Required resources:</w:t>
      </w:r>
      <w:r w:rsidR="00823C13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_______________________________________________________________________________________</w:t>
      </w:r>
      <w:r w:rsidR="00B90F14">
        <w:rPr>
          <w:rFonts w:asciiTheme="majorHAnsi" w:eastAsia="Times New Roman" w:hAnsiTheme="majorHAnsi" w:cs="Times New Roman"/>
          <w:kern w:val="0"/>
          <w14:ligatures w14:val="none"/>
        </w:rPr>
        <w:t>_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Success indicators:</w:t>
      </w:r>
      <w:r w:rsidR="00B90F14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56922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70D26B3C" w14:textId="265F6758" w:rsidR="00A56922" w:rsidRPr="002E23CC" w:rsidRDefault="00532544" w:rsidP="00A56922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---</w:t>
      </w:r>
    </w:p>
    <w:sectPr w:rsidR="00A56922" w:rsidRPr="002E23CC" w:rsidSect="000C11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43DC3"/>
    <w:multiLevelType w:val="multilevel"/>
    <w:tmpl w:val="24C60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271F6F"/>
    <w:multiLevelType w:val="multilevel"/>
    <w:tmpl w:val="45E26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1F7C4E"/>
    <w:multiLevelType w:val="multilevel"/>
    <w:tmpl w:val="06DA3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A661AB"/>
    <w:multiLevelType w:val="multilevel"/>
    <w:tmpl w:val="5492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8837912">
    <w:abstractNumId w:val="0"/>
  </w:num>
  <w:num w:numId="2" w16cid:durableId="52237151">
    <w:abstractNumId w:val="1"/>
  </w:num>
  <w:num w:numId="3" w16cid:durableId="2142184852">
    <w:abstractNumId w:val="3"/>
  </w:num>
  <w:num w:numId="4" w16cid:durableId="11590051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Q2NTW1MDc0MjdV0lEKTi0uzszPAykwrAUA1mCveiwAAAA="/>
  </w:docVars>
  <w:rsids>
    <w:rsidRoot w:val="00991986"/>
    <w:rsid w:val="00010DA4"/>
    <w:rsid w:val="00063F1D"/>
    <w:rsid w:val="000C11B5"/>
    <w:rsid w:val="001A42CB"/>
    <w:rsid w:val="00311BA0"/>
    <w:rsid w:val="00313083"/>
    <w:rsid w:val="004B22F6"/>
    <w:rsid w:val="00532544"/>
    <w:rsid w:val="006830C5"/>
    <w:rsid w:val="006F4AE5"/>
    <w:rsid w:val="00797965"/>
    <w:rsid w:val="00823C13"/>
    <w:rsid w:val="00991986"/>
    <w:rsid w:val="00A219A7"/>
    <w:rsid w:val="00A56922"/>
    <w:rsid w:val="00A85C43"/>
    <w:rsid w:val="00B04FA1"/>
    <w:rsid w:val="00B90F14"/>
    <w:rsid w:val="00DB21F6"/>
    <w:rsid w:val="00F33041"/>
    <w:rsid w:val="00F336A4"/>
    <w:rsid w:val="00F65A71"/>
    <w:rsid w:val="00FA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38BCB"/>
  <w15:chartTrackingRefBased/>
  <w15:docId w15:val="{8E054B5B-37C0-4AE7-AB90-C1DCBFCD2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986"/>
  </w:style>
  <w:style w:type="paragraph" w:styleId="Heading1">
    <w:name w:val="heading 1"/>
    <w:basedOn w:val="Normal"/>
    <w:next w:val="Normal"/>
    <w:link w:val="Heading1Char"/>
    <w:uiPriority w:val="9"/>
    <w:qFormat/>
    <w:rsid w:val="009919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1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19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1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1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1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1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1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1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1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1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198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C1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11B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7575779A-A34C-4324-BF8D-ECD2D5617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DF12F5-35D2-4964-89D7-FABC37D046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EAF85-D811-4B0A-9100-A9D9F84DB101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5</Words>
  <Characters>2233</Characters>
  <Application>Microsoft Office Word</Application>
  <DocSecurity>0</DocSecurity>
  <Lines>124</Lines>
  <Paragraphs>59</Paragraphs>
  <ScaleCrop>false</ScaleCrop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1:00Z</dcterms:created>
  <dcterms:modified xsi:type="dcterms:W3CDTF">2026-07-0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